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A6CDCD" w14:textId="77777777" w:rsidR="004B0202" w:rsidRDefault="004B0202" w:rsidP="004B0202">
      <w:pPr>
        <w:pStyle w:val="NormalnyWeb"/>
        <w:jc w:val="center"/>
        <w:rPr>
          <w:rFonts w:asciiTheme="minorHAnsi" w:hAnsiTheme="minorHAnsi"/>
          <w:b/>
          <w:bCs/>
        </w:rPr>
      </w:pPr>
      <w:r>
        <w:rPr>
          <w:noProof/>
        </w:rPr>
        <w:drawing>
          <wp:inline distT="0" distB="0" distL="0" distR="0" wp14:anchorId="27A42D96" wp14:editId="31B4F5EC">
            <wp:extent cx="3924300" cy="1249680"/>
            <wp:effectExtent l="0" t="0" r="0" b="762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5"/>
                    <a:srcRect l="6754" t="30118" r="25034" b="31266"/>
                    <a:stretch/>
                  </pic:blipFill>
                  <pic:spPr bwMode="auto">
                    <a:xfrm>
                      <a:off x="0" y="0"/>
                      <a:ext cx="3929497" cy="1251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31F6C7" w14:textId="77777777" w:rsidR="003A02FF" w:rsidRDefault="003A02FF" w:rsidP="003A02FF">
      <w:pPr>
        <w:pStyle w:val="NormalnyWeb"/>
      </w:pPr>
      <w:r w:rsidRPr="003C35C6">
        <w:rPr>
          <w:b/>
          <w:bCs/>
        </w:rPr>
        <w:t>Nazwa jednostki</w:t>
      </w:r>
      <w:r w:rsidRPr="003C35C6">
        <w:t xml:space="preserve">: </w:t>
      </w:r>
      <w:r>
        <w:t>Uniwersytet Jagielloński w Krakowie</w:t>
      </w:r>
      <w:r w:rsidR="00E84419">
        <w:t>, Wydział Chemii</w:t>
      </w:r>
    </w:p>
    <w:p w14:paraId="75D5312B" w14:textId="0F142E65" w:rsidR="003A02FF" w:rsidRDefault="003A02FF" w:rsidP="003A02FF">
      <w:pPr>
        <w:pStyle w:val="NormalnyWeb"/>
        <w:rPr>
          <w:b/>
          <w:bCs/>
        </w:rPr>
      </w:pPr>
      <w:r w:rsidRPr="003C35C6">
        <w:br/>
      </w:r>
      <w:r w:rsidRPr="003C35C6">
        <w:rPr>
          <w:b/>
          <w:bCs/>
        </w:rPr>
        <w:t>Nazwa stanowiska</w:t>
      </w:r>
      <w:r w:rsidRPr="003C35C6">
        <w:t xml:space="preserve">: </w:t>
      </w:r>
      <w:r w:rsidR="004132B0">
        <w:rPr>
          <w:b/>
        </w:rPr>
        <w:t>doktorant</w:t>
      </w:r>
      <w:r w:rsidR="00146F9A" w:rsidRPr="00E84419">
        <w:rPr>
          <w:b/>
        </w:rPr>
        <w:t xml:space="preserve"> </w:t>
      </w:r>
      <w:r w:rsidRPr="00E84419">
        <w:rPr>
          <w:b/>
        </w:rPr>
        <w:t xml:space="preserve">stypendysta </w:t>
      </w:r>
      <w:r w:rsidRPr="00E84419">
        <w:rPr>
          <w:b/>
        </w:rPr>
        <w:br/>
      </w:r>
    </w:p>
    <w:p w14:paraId="0ECC28A6" w14:textId="77777777" w:rsidR="003A02FF" w:rsidRPr="00593661" w:rsidRDefault="003A02FF" w:rsidP="003A02FF">
      <w:pPr>
        <w:pStyle w:val="NormalnyWeb"/>
      </w:pPr>
      <w:r w:rsidRPr="00593661">
        <w:rPr>
          <w:b/>
          <w:bCs/>
        </w:rPr>
        <w:t xml:space="preserve">Wymagania </w:t>
      </w:r>
      <w:r>
        <w:rPr>
          <w:b/>
          <w:bCs/>
        </w:rPr>
        <w:t>podstawowe</w:t>
      </w:r>
      <w:r w:rsidRPr="00593661">
        <w:rPr>
          <w:b/>
          <w:bCs/>
        </w:rPr>
        <w:t xml:space="preserve">: </w:t>
      </w:r>
    </w:p>
    <w:p w14:paraId="49401CAE" w14:textId="0BE19CA3" w:rsidR="003A02FF" w:rsidRPr="00487510" w:rsidRDefault="003A02FF" w:rsidP="003A02F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4A6BC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myśl zasad konkursu, stypendium naukowe może być przyznane osobie, która </w:t>
      </w:r>
      <w:r w:rsidR="00613A00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4A6BC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chwili rozpoczęcia realizacji zadań w projekcie </w:t>
      </w:r>
      <w:r w:rsidR="00E56EE1">
        <w:rPr>
          <w:rFonts w:ascii="Times New Roman" w:eastAsia="Times New Roman" w:hAnsi="Times New Roman" w:cs="Times New Roman"/>
          <w:sz w:val="24"/>
          <w:szCs w:val="24"/>
          <w:lang w:eastAsia="pl-PL"/>
        </w:rPr>
        <w:t>w roku akademickim 2023/24</w:t>
      </w:r>
      <w:r w:rsidR="003413E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jest</w:t>
      </w:r>
      <w:r w:rsidR="00A3688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5E627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OKTORANTEM </w:t>
      </w:r>
      <w:r w:rsidRPr="00487510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a kierunku chemia (preferowane), jak również ochrona środowiska, </w:t>
      </w:r>
      <w:r w:rsidR="00E56EE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chemia zrównoważone rozwoju, </w:t>
      </w:r>
      <w:r w:rsidRPr="00487510">
        <w:rPr>
          <w:rFonts w:ascii="Times New Roman" w:eastAsia="Times New Roman" w:hAnsi="Times New Roman" w:cs="Times New Roman"/>
          <w:sz w:val="24"/>
          <w:szCs w:val="24"/>
          <w:lang w:eastAsia="pl-PL"/>
        </w:rPr>
        <w:t>nauki materia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łowe,</w:t>
      </w:r>
      <w:r w:rsidR="00D52A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fizyka.</w:t>
      </w:r>
    </w:p>
    <w:p w14:paraId="3B9917C7" w14:textId="0E2E93B1" w:rsidR="003A02FF" w:rsidRPr="00593661" w:rsidRDefault="0050637B" w:rsidP="003A02FF">
      <w:pPr>
        <w:pStyle w:val="NormalnyWeb"/>
      </w:pPr>
      <w:r>
        <w:rPr>
          <w:b/>
          <w:bCs/>
        </w:rPr>
        <w:t>Minimalne w</w:t>
      </w:r>
      <w:r w:rsidR="003A02FF" w:rsidRPr="00593661">
        <w:rPr>
          <w:b/>
          <w:bCs/>
        </w:rPr>
        <w:t>ymagania p</w:t>
      </w:r>
      <w:r w:rsidR="003A02FF">
        <w:rPr>
          <w:b/>
          <w:bCs/>
        </w:rPr>
        <w:t>rofilowe</w:t>
      </w:r>
      <w:r w:rsidR="003A02FF" w:rsidRPr="00593661">
        <w:rPr>
          <w:b/>
          <w:bCs/>
        </w:rPr>
        <w:t xml:space="preserve">: </w:t>
      </w:r>
    </w:p>
    <w:p w14:paraId="478DC8F0" w14:textId="652DE0DC" w:rsidR="003A02FF" w:rsidRPr="0015673C" w:rsidRDefault="003A02FF" w:rsidP="003A02F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znajomość języka angielsk</w:t>
      </w:r>
      <w:r w:rsidR="00152AB8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iego co najmniej na poziomie B2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(zaliczony kurs akademicki), umożliwiająca posługiwanie się literaturą naukową;</w:t>
      </w:r>
    </w:p>
    <w:p w14:paraId="2C183955" w14:textId="44179EB0" w:rsidR="009B682E" w:rsidRPr="0015673C" w:rsidRDefault="009B682E" w:rsidP="003A02F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udokumentowane doświadczenie w </w:t>
      </w:r>
      <w:r w:rsidR="00E56EE1">
        <w:rPr>
          <w:rFonts w:ascii="Times New Roman" w:eastAsia="Times New Roman" w:hAnsi="Times New Roman" w:cs="Times New Roman"/>
          <w:sz w:val="24"/>
          <w:szCs w:val="24"/>
          <w:lang w:eastAsia="pl-PL"/>
        </w:rPr>
        <w:t>charakterystyce materiałów glinokrzemianowych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oraz </w:t>
      </w:r>
      <w:r w:rsidR="00E56EE1">
        <w:rPr>
          <w:rFonts w:ascii="Times New Roman" w:eastAsia="Times New Roman" w:hAnsi="Times New Roman" w:cs="Times New Roman"/>
          <w:sz w:val="24"/>
          <w:szCs w:val="24"/>
          <w:lang w:eastAsia="pl-PL"/>
        </w:rPr>
        <w:t>w badaniach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pektroskopowych FT-IR w warunkach in-situ (praktyki akademickie</w:t>
      </w:r>
      <w:r w:rsidR="00D776C6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, współpraca z Zespołem lub Grupą badawczą, praca licencjacka lub magisterska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) </w:t>
      </w:r>
    </w:p>
    <w:p w14:paraId="25628D69" w14:textId="77777777" w:rsidR="003A02FF" w:rsidRPr="0015673C" w:rsidRDefault="003A02FF" w:rsidP="003A02FF">
      <w:pPr>
        <w:pStyle w:val="NormalnyWeb"/>
      </w:pPr>
      <w:r w:rsidRPr="0015673C">
        <w:rPr>
          <w:b/>
          <w:bCs/>
        </w:rPr>
        <w:t xml:space="preserve">Wymagania dodatkowe: </w:t>
      </w:r>
    </w:p>
    <w:p w14:paraId="50D7B00A" w14:textId="76C9300A" w:rsidR="003A02FF" w:rsidRPr="0015673C" w:rsidRDefault="003A02FF" w:rsidP="003A02F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podstawowa znajomość i umiejętność obsługi oprogramowania komputerowego umożliwiająca przygotowywanie dokumentów tekstowo-graficznych (tekst naukowy prezentacja ustna, poster): Microsoft Word, M. Power</w:t>
      </w:r>
      <w:r w:rsidR="008E1305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int, M. </w:t>
      </w:r>
      <w:r w:rsidR="009B682E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Excel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jak również </w:t>
      </w:r>
      <w:proofErr w:type="spellStart"/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Origin</w:t>
      </w:r>
      <w:proofErr w:type="spellEnd"/>
      <w:r w:rsidR="009B682E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Lab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</w:t>
      </w:r>
      <w:proofErr w:type="spellStart"/>
      <w:r w:rsidR="009B682E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Fityk</w:t>
      </w:r>
      <w:proofErr w:type="spellEnd"/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, i inne;</w:t>
      </w:r>
    </w:p>
    <w:p w14:paraId="7D8940A0" w14:textId="3370977B" w:rsidR="003A02FF" w:rsidRPr="0015673C" w:rsidRDefault="003A02FF" w:rsidP="003A02F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aradność, motywacja do pracy naukowej, duże zaangażowanie w wykonywaną pracę </w:t>
      </w:r>
      <w:r w:rsidR="00146F9A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badawczą, minim</w:t>
      </w:r>
      <w:r w:rsidR="00152AB8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al</w:t>
      </w:r>
      <w:r w:rsidR="00E84419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y czas pracy </w:t>
      </w:r>
      <w:r w:rsidR="009B682E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15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godz</w:t>
      </w:r>
      <w:r w:rsidR="008E1305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/tyg.;</w:t>
      </w:r>
    </w:p>
    <w:p w14:paraId="158147E4" w14:textId="77777777" w:rsidR="003A02FF" w:rsidRPr="0015673C" w:rsidRDefault="003A02FF" w:rsidP="003A02F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gotowość do ciągłego doskonalenia i rozszerzania posiadanych umiejętności;</w:t>
      </w:r>
    </w:p>
    <w:p w14:paraId="1BAFC2C8" w14:textId="799E841E" w:rsidR="003A02FF" w:rsidRPr="0015673C" w:rsidRDefault="003A02FF" w:rsidP="003A02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Typ konkursu NCN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: </w:t>
      </w:r>
      <w:r w:rsidR="00111A5E">
        <w:rPr>
          <w:rFonts w:ascii="Times New Roman" w:eastAsia="Times New Roman" w:hAnsi="Times New Roman" w:cs="Times New Roman"/>
          <w:sz w:val="24"/>
          <w:szCs w:val="24"/>
          <w:lang w:eastAsia="pl-PL"/>
        </w:rPr>
        <w:t>OPUS 21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15673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Termin składania ofert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: </w:t>
      </w:r>
      <w:r w:rsidR="00152AB8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o </w:t>
      </w:r>
      <w:r w:rsidR="00111A5E">
        <w:rPr>
          <w:rFonts w:ascii="Times New Roman" w:eastAsia="Times New Roman" w:hAnsi="Times New Roman" w:cs="Times New Roman"/>
          <w:sz w:val="24"/>
          <w:szCs w:val="24"/>
          <w:lang w:eastAsia="pl-PL"/>
        </w:rPr>
        <w:t>31</w:t>
      </w:r>
      <w:r w:rsidR="00C00301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="00E56EE1">
        <w:rPr>
          <w:rFonts w:ascii="Times New Roman" w:eastAsia="Times New Roman" w:hAnsi="Times New Roman" w:cs="Times New Roman"/>
          <w:sz w:val="24"/>
          <w:szCs w:val="24"/>
          <w:lang w:eastAsia="pl-PL"/>
        </w:rPr>
        <w:t>12</w:t>
      </w:r>
      <w:r w:rsidR="00C00301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.202</w:t>
      </w:r>
      <w:r w:rsidR="00E56EE1">
        <w:rPr>
          <w:rFonts w:ascii="Times New Roman" w:eastAsia="Times New Roman" w:hAnsi="Times New Roman" w:cs="Times New Roman"/>
          <w:sz w:val="24"/>
          <w:szCs w:val="24"/>
          <w:lang w:eastAsia="pl-PL"/>
        </w:rPr>
        <w:t>3</w:t>
      </w:r>
      <w:r w:rsidR="00BD5474">
        <w:rPr>
          <w:rFonts w:ascii="Times New Roman" w:eastAsia="Times New Roman" w:hAnsi="Times New Roman" w:cs="Times New Roman"/>
          <w:sz w:val="24"/>
          <w:szCs w:val="24"/>
          <w:lang w:eastAsia="pl-PL"/>
        </w:rPr>
        <w:t>, 1</w:t>
      </w:r>
      <w:r w:rsidR="00836C71">
        <w:rPr>
          <w:rFonts w:ascii="Times New Roman" w:eastAsia="Times New Roman" w:hAnsi="Times New Roman" w:cs="Times New Roman"/>
          <w:sz w:val="24"/>
          <w:szCs w:val="24"/>
          <w:lang w:eastAsia="pl-PL"/>
        </w:rPr>
        <w:t>5</w:t>
      </w:r>
      <w:r w:rsidR="00C00301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:00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15673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Forma składania ofert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: elektroniczna (mail: </w:t>
      </w:r>
      <w:hyperlink r:id="rId6" w:history="1">
        <w:r w:rsidR="00111A5E" w:rsidRPr="00E5192F">
          <w:rPr>
            <w:rStyle w:val="Hipercze"/>
            <w:rFonts w:ascii="Times New Roman" w:eastAsia="Times New Roman" w:hAnsi="Times New Roman" w:cs="Times New Roman"/>
            <w:sz w:val="24"/>
            <w:szCs w:val="24"/>
            <w:lang w:eastAsia="pl-PL"/>
          </w:rPr>
          <w:t>kinga.gora-marek@uj.edu.pl</w:t>
        </w:r>
      </w:hyperlink>
      <w:r w:rsidR="00997812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9B682E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 dopiskiem „stypendium naukowe” </w:t>
      </w:r>
      <w:r w:rsidR="00997812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lub </w:t>
      </w:r>
      <w:r w:rsidR="00152AB8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osobiście</w:t>
      </w:r>
      <w:r w:rsidR="00997812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: pok. C2-</w:t>
      </w:r>
      <w:r w:rsidR="00111A5E">
        <w:rPr>
          <w:rFonts w:ascii="Times New Roman" w:eastAsia="Times New Roman" w:hAnsi="Times New Roman" w:cs="Times New Roman"/>
          <w:sz w:val="24"/>
          <w:szCs w:val="24"/>
          <w:lang w:eastAsia="pl-PL"/>
        </w:rPr>
        <w:t>04</w:t>
      </w:r>
      <w:r w:rsidR="00997812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, ul. Gronostajowa 2, 30-387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raków</w:t>
      </w:r>
      <w:r w:rsidR="004E7CDB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, po wcześniejszym umówieniu mailowym lub telefonicznym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)</w:t>
      </w:r>
    </w:p>
    <w:p w14:paraId="40D03B0A" w14:textId="72E1BC52" w:rsidR="003A02FF" w:rsidRPr="0015673C" w:rsidRDefault="003A02FF" w:rsidP="00146F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15673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Warunki zatrudnienia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: W ramach realizacji zadań badawczych w projekcie NCN pt. „</w:t>
      </w:r>
      <w:r w:rsidR="00111A5E" w:rsidRPr="00111A5E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Centrum redoks w skali atomowej. Metodologia in situ &amp; operando 2D COS UV-VIS-IR jako narzędzie analizy reaktywnych form przejściowych w k</w:t>
      </w:r>
      <w:r w:rsidR="00111A5E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atalitycznym utlenianiu parafin</w:t>
      </w:r>
      <w:r w:rsidRPr="0015673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”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</w:t>
      </w:r>
      <w:r w:rsidR="004A6A2E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student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typendysta będzie zobowiązany do:</w:t>
      </w:r>
    </w:p>
    <w:p w14:paraId="0F75B3F2" w14:textId="77777777" w:rsidR="003A02FF" w:rsidRPr="0015673C" w:rsidRDefault="003A02FF" w:rsidP="003A02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184FF11" w14:textId="130D494C" w:rsidR="003A02FF" w:rsidRPr="0015673C" w:rsidRDefault="003A02FF" w:rsidP="003A02FF">
      <w:pPr>
        <w:pStyle w:val="Akapitzlist"/>
        <w:numPr>
          <w:ilvl w:val="0"/>
          <w:numId w:val="4"/>
        </w:num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Charakterystyki materiałów referencyjnych i ich modyfikowanych analogów – </w:t>
      </w:r>
      <w:r w:rsidR="004A6A2E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badania teksturalne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vs. spektroskopowe; </w:t>
      </w:r>
      <w:r w:rsidR="005E627A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realizacji zadań laboratoryjnych w zakresie obs</w:t>
      </w:r>
      <w:r w:rsidR="00111A5E">
        <w:rPr>
          <w:rFonts w:ascii="Times New Roman" w:eastAsia="Times New Roman" w:hAnsi="Times New Roman" w:cs="Times New Roman"/>
          <w:sz w:val="24"/>
          <w:szCs w:val="24"/>
          <w:lang w:eastAsia="pl-PL"/>
        </w:rPr>
        <w:t>ługi chromatografu, spektrometrów IR UV-Vis</w:t>
      </w:r>
      <w:r w:rsidR="005E627A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5639F2D6" w14:textId="77777777" w:rsidR="003A02FF" w:rsidRPr="0015673C" w:rsidRDefault="003A02FF" w:rsidP="003A02FF">
      <w:pPr>
        <w:pStyle w:val="Akapitzlist"/>
        <w:numPr>
          <w:ilvl w:val="0"/>
          <w:numId w:val="4"/>
        </w:num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ndywidualnych studiów literaturowych.  </w:t>
      </w:r>
    </w:p>
    <w:p w14:paraId="0825D669" w14:textId="6AFEB296" w:rsidR="003A02FF" w:rsidRPr="0015673C" w:rsidRDefault="003A02FF" w:rsidP="003A02FF">
      <w:pPr>
        <w:pStyle w:val="Akapitzlist"/>
        <w:numPr>
          <w:ilvl w:val="0"/>
          <w:numId w:val="4"/>
        </w:numPr>
        <w:spacing w:after="0" w:line="240" w:lineRule="auto"/>
        <w:ind w:hanging="72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zygotowywania </w:t>
      </w:r>
      <w:r w:rsidR="009B682E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stępnych informacji i podsumowań dot. 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artykułów i prezentacji naukowych,</w:t>
      </w:r>
    </w:p>
    <w:p w14:paraId="2E9F2561" w14:textId="77777777" w:rsidR="003A02FF" w:rsidRPr="0015673C" w:rsidRDefault="003A02FF" w:rsidP="003A02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•          Czynnego udziału w seminariach zespołowych.</w:t>
      </w:r>
    </w:p>
    <w:p w14:paraId="2A69CCA9" w14:textId="1D00B4F1" w:rsidR="003A02FF" w:rsidRPr="00864AC3" w:rsidRDefault="003A02FF" w:rsidP="003A02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Data rozstrzygnięcia konkursu: nie pó</w:t>
      </w:r>
      <w:r w:rsidRPr="00864AC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źniej niż </w:t>
      </w:r>
      <w:r w:rsidR="00864AC3" w:rsidRPr="00864AC3">
        <w:rPr>
          <w:rFonts w:ascii="Times New Roman" w:eastAsia="Times New Roman" w:hAnsi="Times New Roman" w:cs="Times New Roman"/>
          <w:sz w:val="24"/>
          <w:szCs w:val="24"/>
          <w:lang w:eastAsia="pl-PL"/>
        </w:rPr>
        <w:t>30.01</w:t>
      </w:r>
      <w:r w:rsidR="00836C71" w:rsidRPr="00864AC3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="00FB5D10" w:rsidRPr="00864AC3">
        <w:rPr>
          <w:rFonts w:ascii="Times New Roman" w:eastAsia="Times New Roman" w:hAnsi="Times New Roman" w:cs="Times New Roman"/>
          <w:sz w:val="24"/>
          <w:szCs w:val="24"/>
          <w:lang w:eastAsia="pl-PL"/>
        </w:rPr>
        <w:t>202</w:t>
      </w:r>
      <w:r w:rsidR="00E56EE1" w:rsidRPr="00864AC3">
        <w:rPr>
          <w:rFonts w:ascii="Times New Roman" w:eastAsia="Times New Roman" w:hAnsi="Times New Roman" w:cs="Times New Roman"/>
          <w:sz w:val="24"/>
          <w:szCs w:val="24"/>
          <w:lang w:eastAsia="pl-PL"/>
        </w:rPr>
        <w:t>3</w:t>
      </w:r>
      <w:r w:rsidRPr="00864AC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roku</w:t>
      </w:r>
      <w:r w:rsidR="00BD5474" w:rsidRPr="00864AC3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37DD41BE" w14:textId="32285F8F" w:rsidR="003A02FF" w:rsidRPr="00864AC3" w:rsidRDefault="005E627A" w:rsidP="003A02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864AC3">
        <w:rPr>
          <w:rFonts w:ascii="Times New Roman" w:eastAsia="Times New Roman" w:hAnsi="Times New Roman" w:cs="Times New Roman"/>
          <w:sz w:val="24"/>
          <w:szCs w:val="24"/>
          <w:lang w:eastAsia="pl-PL"/>
        </w:rPr>
        <w:t>Stosowne informacje zostaną</w:t>
      </w:r>
      <w:r w:rsidR="003A02FF" w:rsidRPr="00864AC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odane do wiadomości kandydatów.</w:t>
      </w:r>
    </w:p>
    <w:p w14:paraId="3E2FE167" w14:textId="443786DD" w:rsidR="003A02FF" w:rsidRPr="0015673C" w:rsidRDefault="003A02FF" w:rsidP="003A02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864AC3">
        <w:rPr>
          <w:rFonts w:ascii="Times New Roman" w:eastAsia="Times New Roman" w:hAnsi="Times New Roman" w:cs="Times New Roman"/>
          <w:sz w:val="24"/>
          <w:szCs w:val="24"/>
          <w:lang w:eastAsia="pl-PL"/>
        </w:rPr>
        <w:t>Proponowany termin rozpoczęcia: od 1</w:t>
      </w:r>
      <w:r w:rsidR="00864AC3" w:rsidRPr="00864AC3">
        <w:rPr>
          <w:rFonts w:ascii="Times New Roman" w:eastAsia="Times New Roman" w:hAnsi="Times New Roman" w:cs="Times New Roman"/>
          <w:sz w:val="24"/>
          <w:szCs w:val="24"/>
          <w:lang w:eastAsia="pl-PL"/>
        </w:rPr>
        <w:t>.03</w:t>
      </w:r>
      <w:r w:rsidR="00836C71" w:rsidRPr="00864AC3">
        <w:rPr>
          <w:rFonts w:ascii="Times New Roman" w:eastAsia="Times New Roman" w:hAnsi="Times New Roman" w:cs="Times New Roman"/>
          <w:sz w:val="24"/>
          <w:szCs w:val="24"/>
          <w:lang w:eastAsia="pl-PL"/>
        </w:rPr>
        <w:t>.202</w:t>
      </w:r>
      <w:r w:rsidR="00904641">
        <w:rPr>
          <w:rFonts w:ascii="Times New Roman" w:eastAsia="Times New Roman" w:hAnsi="Times New Roman" w:cs="Times New Roman"/>
          <w:sz w:val="24"/>
          <w:szCs w:val="24"/>
          <w:lang w:eastAsia="pl-PL"/>
        </w:rPr>
        <w:t>4</w:t>
      </w:r>
      <w:bookmarkStart w:id="0" w:name="_GoBack"/>
      <w:bookmarkEnd w:id="0"/>
      <w:r w:rsidR="00836C71" w:rsidRPr="00864AC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r.</w:t>
      </w:r>
    </w:p>
    <w:p w14:paraId="4DE6FBEB" w14:textId="043410E8" w:rsidR="003A02FF" w:rsidRPr="0015673C" w:rsidRDefault="00FB5D10" w:rsidP="003A02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typendium NCN </w:t>
      </w:r>
      <w:r w:rsidR="003A02FF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na okres</w:t>
      </w:r>
      <w:r w:rsidR="009B682E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3413E4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10</w:t>
      </w:r>
      <w:r w:rsidR="003A02FF" w:rsidRPr="0015673C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miesięcy</w:t>
      </w:r>
      <w:r w:rsidR="00BD5474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(z możliwością przedłużenia)</w:t>
      </w:r>
    </w:p>
    <w:p w14:paraId="315B357F" w14:textId="77777777" w:rsidR="001D3D97" w:rsidRPr="0015673C" w:rsidRDefault="003A02FF" w:rsidP="003A02F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Wymagane dokumenty (format PDF):</w:t>
      </w:r>
    </w:p>
    <w:p w14:paraId="13201BC9" w14:textId="77777777" w:rsidR="00A21674" w:rsidRPr="0015673C" w:rsidRDefault="003A02FF" w:rsidP="003A02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- </w:t>
      </w:r>
      <w:r w:rsidR="00A21674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CV z listą osiągnięć naukowych </w:t>
      </w:r>
    </w:p>
    <w:p w14:paraId="64891F81" w14:textId="77777777" w:rsidR="007A6518" w:rsidRDefault="003A02FF" w:rsidP="003A02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- List motywacyjny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- Dokumenty potwierdzające spełnienie warunków umożliwiających ubieganie się </w:t>
      </w:r>
      <w:r w:rsidR="00E84419"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o s</w:t>
      </w:r>
      <w:r w:rsidRPr="0015673C">
        <w:rPr>
          <w:rFonts w:ascii="Times New Roman" w:eastAsia="Times New Roman" w:hAnsi="Times New Roman" w:cs="Times New Roman"/>
          <w:sz w:val="24"/>
          <w:szCs w:val="24"/>
          <w:lang w:eastAsia="pl-PL"/>
        </w:rPr>
        <w:t>typendium NCN (kopia)</w:t>
      </w:r>
    </w:p>
    <w:p w14:paraId="7127E5AA" w14:textId="3123A538" w:rsidR="007A6518" w:rsidRPr="0015673C" w:rsidRDefault="007A6518" w:rsidP="003A02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- </w:t>
      </w:r>
      <w:r w:rsidRPr="007A651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nformację o przetwarzaniu danych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sobowych dostępną do pobrania: </w:t>
      </w:r>
      <w:r w:rsidRPr="007A6518">
        <w:rPr>
          <w:rFonts w:ascii="Times New Roman" w:eastAsia="Times New Roman" w:hAnsi="Times New Roman" w:cs="Times New Roman"/>
          <w:sz w:val="24"/>
          <w:szCs w:val="24"/>
          <w:lang w:eastAsia="pl-PL"/>
        </w:rPr>
        <w:t>https://cawp.uj.edu.pl/wynagrodzenia/stypendia</w:t>
      </w:r>
    </w:p>
    <w:p w14:paraId="10DE9CA1" w14:textId="3F776D64" w:rsidR="009B682E" w:rsidRPr="00D65A00" w:rsidRDefault="009B682E" w:rsidP="003A02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65A00">
        <w:rPr>
          <w:rFonts w:ascii="Times New Roman" w:eastAsia="Times New Roman" w:hAnsi="Times New Roman" w:cs="Times New Roman"/>
          <w:sz w:val="24"/>
          <w:szCs w:val="24"/>
          <w:lang w:eastAsia="pl-PL"/>
        </w:rPr>
        <w:t>- potwierdzenie odbycia praktyk lub inne udokumentowane doświadczenie w pracy laboratoryjnej dotyczącej modyfikacji zeolitów i</w:t>
      </w:r>
      <w:r w:rsidR="00BD5474" w:rsidRPr="00D65A00">
        <w:rPr>
          <w:rFonts w:ascii="Times New Roman" w:eastAsia="Times New Roman" w:hAnsi="Times New Roman" w:cs="Times New Roman"/>
          <w:sz w:val="24"/>
          <w:szCs w:val="24"/>
          <w:lang w:eastAsia="pl-PL"/>
        </w:rPr>
        <w:t>/lub</w:t>
      </w:r>
      <w:r w:rsidRPr="00D65A00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badań spektroskopowych FT-IR w warunkach in-situ</w:t>
      </w:r>
      <w:r w:rsidR="00D776C6" w:rsidRPr="00D65A00">
        <w:rPr>
          <w:rFonts w:ascii="Times New Roman" w:eastAsia="Times New Roman" w:hAnsi="Times New Roman" w:cs="Times New Roman"/>
          <w:sz w:val="24"/>
          <w:szCs w:val="24"/>
          <w:lang w:eastAsia="pl-PL"/>
        </w:rPr>
        <w:t>, ewentualnie opinia opiekuna naukowego</w:t>
      </w:r>
    </w:p>
    <w:p w14:paraId="63AC6726" w14:textId="42F079BE" w:rsidR="0050637B" w:rsidRPr="00D65A00" w:rsidRDefault="0050637B" w:rsidP="003A02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76DA9D7" w14:textId="57DAC694" w:rsidR="0050637B" w:rsidRDefault="0050637B" w:rsidP="0050637B">
      <w:pPr>
        <w:spacing w:after="0" w:line="240" w:lineRule="auto"/>
        <w:rPr>
          <w:rFonts w:ascii="Times New Roman" w:eastAsia="Arial" w:hAnsi="Times New Roman" w:cs="Times New Roman"/>
          <w:sz w:val="24"/>
          <w:szCs w:val="24"/>
          <w:lang w:eastAsia="pl-PL"/>
        </w:rPr>
      </w:pPr>
      <w:r w:rsidRPr="00D65A00">
        <w:rPr>
          <w:rFonts w:ascii="Times New Roman" w:eastAsia="Arial" w:hAnsi="Times New Roman" w:cs="Times New Roman"/>
          <w:b/>
          <w:bCs/>
          <w:sz w:val="24"/>
          <w:szCs w:val="24"/>
          <w:lang w:eastAsia="pl-PL"/>
        </w:rPr>
        <w:t>Dodatkowe informacje</w:t>
      </w:r>
      <w:r w:rsidRPr="00D65A00">
        <w:rPr>
          <w:rFonts w:ascii="Times New Roman" w:eastAsia="Arial" w:hAnsi="Times New Roman" w:cs="Times New Roman"/>
          <w:sz w:val="24"/>
          <w:szCs w:val="24"/>
          <w:lang w:eastAsia="pl-PL"/>
        </w:rPr>
        <w:t>:</w:t>
      </w:r>
    </w:p>
    <w:p w14:paraId="7F00F321" w14:textId="77777777" w:rsidR="00E56EE1" w:rsidRPr="00D65A00" w:rsidRDefault="00E56EE1" w:rsidP="0050637B">
      <w:pPr>
        <w:spacing w:after="0" w:line="240" w:lineRule="auto"/>
        <w:rPr>
          <w:rFonts w:ascii="Times New Roman" w:eastAsia="Arial" w:hAnsi="Times New Roman" w:cs="Times New Roman"/>
          <w:sz w:val="24"/>
          <w:szCs w:val="24"/>
          <w:lang w:eastAsia="pl-PL"/>
        </w:rPr>
      </w:pPr>
    </w:p>
    <w:p w14:paraId="3FBD4F28" w14:textId="3D662263" w:rsidR="0050637B" w:rsidRPr="00D65A00" w:rsidRDefault="0050637B" w:rsidP="0050637B">
      <w:pPr>
        <w:spacing w:after="0" w:line="240" w:lineRule="auto"/>
        <w:rPr>
          <w:rFonts w:ascii="Times New Roman" w:eastAsia="Arial" w:hAnsi="Times New Roman" w:cs="Times New Roman"/>
          <w:sz w:val="24"/>
          <w:szCs w:val="24"/>
          <w:lang w:eastAsia="pl-PL"/>
        </w:rPr>
      </w:pPr>
      <w:r w:rsidRPr="00D65A00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- </w:t>
      </w:r>
      <w:r w:rsidRPr="00D65A00">
        <w:rPr>
          <w:rFonts w:ascii="Times New Roman" w:eastAsia="Arial" w:hAnsi="Times New Roman" w:cs="Times New Roman"/>
          <w:sz w:val="24"/>
          <w:szCs w:val="24"/>
          <w:lang w:eastAsia="pl-PL"/>
        </w:rPr>
        <w:t>Procedura rekrutacji odbywa się w oparciu o Regulamin przyznawania stypendiów naukowych NCN wprowadzonych uchwałą Rady Narodowego Centrum Nauki nr 25/2019 z dnia 14 marca 2019 r.</w:t>
      </w:r>
    </w:p>
    <w:p w14:paraId="4556358D" w14:textId="77777777" w:rsidR="0050637B" w:rsidRPr="00D65A00" w:rsidRDefault="0050637B" w:rsidP="0050637B">
      <w:pPr>
        <w:suppressAutoHyphens/>
        <w:spacing w:after="0" w:line="240" w:lineRule="auto"/>
        <w:rPr>
          <w:rFonts w:ascii="Times New Roman" w:eastAsia="Arial" w:hAnsi="Times New Roman" w:cs="Times New Roman"/>
          <w:sz w:val="24"/>
          <w:szCs w:val="24"/>
          <w:lang w:eastAsia="pl-PL"/>
        </w:rPr>
      </w:pPr>
      <w:r w:rsidRPr="00D65A00">
        <w:rPr>
          <w:rFonts w:ascii="Times New Roman" w:eastAsia="Arial" w:hAnsi="Times New Roman" w:cs="Times New Roman"/>
          <w:sz w:val="24"/>
          <w:szCs w:val="24"/>
          <w:lang w:eastAsia="pl-PL"/>
        </w:rPr>
        <w:t>- Komisja Konkursowa zastrzega sobie prawo:</w:t>
      </w:r>
    </w:p>
    <w:p w14:paraId="5DB42661" w14:textId="55A35A64" w:rsidR="0050637B" w:rsidRPr="00D65A00" w:rsidRDefault="0050637B" w:rsidP="0050637B">
      <w:pPr>
        <w:pStyle w:val="Akapitzlist"/>
        <w:numPr>
          <w:ilvl w:val="0"/>
          <w:numId w:val="9"/>
        </w:numPr>
        <w:suppressAutoHyphens/>
        <w:spacing w:after="0" w:line="240" w:lineRule="auto"/>
        <w:rPr>
          <w:rFonts w:ascii="Times New Roman" w:eastAsia="Arial" w:hAnsi="Times New Roman" w:cs="Times New Roman"/>
          <w:sz w:val="24"/>
          <w:szCs w:val="24"/>
          <w:lang w:eastAsia="pl-PL"/>
        </w:rPr>
      </w:pPr>
      <w:r w:rsidRPr="00D65A00">
        <w:rPr>
          <w:rFonts w:ascii="Times New Roman" w:eastAsia="Arial" w:hAnsi="Times New Roman" w:cs="Times New Roman"/>
          <w:sz w:val="24"/>
          <w:szCs w:val="24"/>
          <w:lang w:eastAsia="pl-PL"/>
        </w:rPr>
        <w:t>do przeprowadzenia rozmowy z wybranymi kandydatami, którzy na podstawie informacji zawartych w złożonych dokumentach, zostali ocenieni najwyżej,</w:t>
      </w:r>
    </w:p>
    <w:p w14:paraId="771E6B49" w14:textId="5688E903" w:rsidR="0050637B" w:rsidRPr="00D65A00" w:rsidRDefault="0050637B" w:rsidP="0050637B">
      <w:pPr>
        <w:pStyle w:val="Akapitzlist"/>
        <w:numPr>
          <w:ilvl w:val="0"/>
          <w:numId w:val="9"/>
        </w:numPr>
        <w:suppressAutoHyphens/>
        <w:spacing w:after="0" w:line="240" w:lineRule="auto"/>
        <w:rPr>
          <w:rFonts w:ascii="Times New Roman" w:eastAsia="Arial" w:hAnsi="Times New Roman" w:cs="Times New Roman"/>
          <w:sz w:val="24"/>
          <w:szCs w:val="24"/>
          <w:lang w:eastAsia="pl-PL"/>
        </w:rPr>
      </w:pPr>
      <w:r w:rsidRPr="00D65A00">
        <w:rPr>
          <w:rFonts w:ascii="Times New Roman" w:eastAsia="Arial" w:hAnsi="Times New Roman" w:cs="Times New Roman"/>
          <w:sz w:val="24"/>
          <w:szCs w:val="24"/>
          <w:lang w:eastAsia="pl-PL"/>
        </w:rPr>
        <w:t>do powiadomienia o podjętej decyzji w sprawie obsadzenia stanowiska jedynie wybranego kandydata</w:t>
      </w:r>
    </w:p>
    <w:p w14:paraId="7725ABF4" w14:textId="3AE4578C" w:rsidR="0050637B" w:rsidRPr="007A6518" w:rsidRDefault="0050637B" w:rsidP="003A02FF">
      <w:pPr>
        <w:pStyle w:val="Akapitzlist"/>
        <w:numPr>
          <w:ilvl w:val="0"/>
          <w:numId w:val="9"/>
        </w:numPr>
        <w:suppressAutoHyphens/>
        <w:spacing w:after="0" w:line="240" w:lineRule="auto"/>
        <w:rPr>
          <w:rFonts w:ascii="Times New Roman" w:eastAsia="Arial" w:hAnsi="Times New Roman" w:cs="Times New Roman"/>
          <w:sz w:val="24"/>
          <w:szCs w:val="24"/>
          <w:lang w:eastAsia="pl-PL"/>
        </w:rPr>
      </w:pPr>
      <w:r w:rsidRPr="00D65A00">
        <w:rPr>
          <w:rFonts w:ascii="Times New Roman" w:eastAsia="Arial" w:hAnsi="Times New Roman" w:cs="Times New Roman"/>
          <w:sz w:val="24"/>
          <w:szCs w:val="24"/>
          <w:lang w:eastAsia="pl-PL"/>
        </w:rPr>
        <w:t>możliwości nierozstrzygnięcia konkursu.</w:t>
      </w:r>
    </w:p>
    <w:sectPr w:rsidR="0050637B" w:rsidRPr="007A651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5A6082"/>
    <w:multiLevelType w:val="hybridMultilevel"/>
    <w:tmpl w:val="3392CE9A"/>
    <w:lvl w:ilvl="0" w:tplc="F72E3F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35C50"/>
    <w:multiLevelType w:val="multilevel"/>
    <w:tmpl w:val="6598F71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1CAE6812"/>
    <w:multiLevelType w:val="multilevel"/>
    <w:tmpl w:val="B0C26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1C12FA"/>
    <w:multiLevelType w:val="multilevel"/>
    <w:tmpl w:val="45A09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5B329A"/>
    <w:multiLevelType w:val="multilevel"/>
    <w:tmpl w:val="F0B62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1B161B0"/>
    <w:multiLevelType w:val="multilevel"/>
    <w:tmpl w:val="B004F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D24131D"/>
    <w:multiLevelType w:val="hybridMultilevel"/>
    <w:tmpl w:val="FA5050DA"/>
    <w:lvl w:ilvl="0" w:tplc="F72E3F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092BA7"/>
    <w:multiLevelType w:val="hybridMultilevel"/>
    <w:tmpl w:val="DE783714"/>
    <w:lvl w:ilvl="0" w:tplc="F72E3F9E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color w:val="auto"/>
        <w:sz w:val="16"/>
        <w:szCs w:val="16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604D331E"/>
    <w:multiLevelType w:val="multilevel"/>
    <w:tmpl w:val="65248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4"/>
  </w:num>
  <w:num w:numId="3">
    <w:abstractNumId w:val="7"/>
  </w:num>
  <w:num w:numId="4">
    <w:abstractNumId w:val="0"/>
  </w:num>
  <w:num w:numId="5">
    <w:abstractNumId w:val="5"/>
  </w:num>
  <w:num w:numId="6">
    <w:abstractNumId w:val="2"/>
  </w:num>
  <w:num w:numId="7">
    <w:abstractNumId w:val="3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MDIzMjQzNzCwMDFV0lEKTi0uzszPAykwMqoFABzyoJctAAAA"/>
  </w:docVars>
  <w:rsids>
    <w:rsidRoot w:val="003C35C6"/>
    <w:rsid w:val="000B49EE"/>
    <w:rsid w:val="000B6E7F"/>
    <w:rsid w:val="00111A5E"/>
    <w:rsid w:val="0014630B"/>
    <w:rsid w:val="00146F9A"/>
    <w:rsid w:val="00152AB8"/>
    <w:rsid w:val="0015673C"/>
    <w:rsid w:val="001D3D97"/>
    <w:rsid w:val="002001A0"/>
    <w:rsid w:val="002335F9"/>
    <w:rsid w:val="002629EB"/>
    <w:rsid w:val="002F15CE"/>
    <w:rsid w:val="003413E4"/>
    <w:rsid w:val="003648E6"/>
    <w:rsid w:val="003A02FF"/>
    <w:rsid w:val="003C29AA"/>
    <w:rsid w:val="003C35C6"/>
    <w:rsid w:val="003E4DB1"/>
    <w:rsid w:val="004132B0"/>
    <w:rsid w:val="004A6A2E"/>
    <w:rsid w:val="004A6BC3"/>
    <w:rsid w:val="004B0202"/>
    <w:rsid w:val="004E7CDB"/>
    <w:rsid w:val="0050637B"/>
    <w:rsid w:val="00512A0E"/>
    <w:rsid w:val="00593661"/>
    <w:rsid w:val="005E627A"/>
    <w:rsid w:val="00613A00"/>
    <w:rsid w:val="006239D8"/>
    <w:rsid w:val="00645C77"/>
    <w:rsid w:val="00677E59"/>
    <w:rsid w:val="006E25D1"/>
    <w:rsid w:val="00720AF4"/>
    <w:rsid w:val="00735243"/>
    <w:rsid w:val="007527CA"/>
    <w:rsid w:val="007A6518"/>
    <w:rsid w:val="00836C71"/>
    <w:rsid w:val="00851D10"/>
    <w:rsid w:val="00864AC3"/>
    <w:rsid w:val="00892CF4"/>
    <w:rsid w:val="008E1305"/>
    <w:rsid w:val="008F0E45"/>
    <w:rsid w:val="008F49C2"/>
    <w:rsid w:val="00904641"/>
    <w:rsid w:val="009159D6"/>
    <w:rsid w:val="00950F9E"/>
    <w:rsid w:val="00997812"/>
    <w:rsid w:val="009A697A"/>
    <w:rsid w:val="009B682E"/>
    <w:rsid w:val="00A21674"/>
    <w:rsid w:val="00A36886"/>
    <w:rsid w:val="00A75802"/>
    <w:rsid w:val="00A86677"/>
    <w:rsid w:val="00B07435"/>
    <w:rsid w:val="00B62305"/>
    <w:rsid w:val="00B73752"/>
    <w:rsid w:val="00BD5474"/>
    <w:rsid w:val="00C00301"/>
    <w:rsid w:val="00C82262"/>
    <w:rsid w:val="00CA21A6"/>
    <w:rsid w:val="00CF5DF1"/>
    <w:rsid w:val="00D05435"/>
    <w:rsid w:val="00D20DEF"/>
    <w:rsid w:val="00D52AD3"/>
    <w:rsid w:val="00D63C7E"/>
    <w:rsid w:val="00D65A00"/>
    <w:rsid w:val="00D776C6"/>
    <w:rsid w:val="00D96E24"/>
    <w:rsid w:val="00DB0140"/>
    <w:rsid w:val="00DD3028"/>
    <w:rsid w:val="00E31414"/>
    <w:rsid w:val="00E56EE1"/>
    <w:rsid w:val="00E73822"/>
    <w:rsid w:val="00E84419"/>
    <w:rsid w:val="00F226AC"/>
    <w:rsid w:val="00F405B6"/>
    <w:rsid w:val="00FB5D10"/>
    <w:rsid w:val="00FF3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45A0A1F"/>
  <w15:docId w15:val="{4C96B9AB-2C84-4D45-97B3-193AD3DF7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22"/>
    <w:qFormat/>
    <w:rsid w:val="003C35C6"/>
    <w:rPr>
      <w:b/>
      <w:bCs/>
    </w:rPr>
  </w:style>
  <w:style w:type="character" w:styleId="Hipercze">
    <w:name w:val="Hyperlink"/>
    <w:basedOn w:val="Domylnaczcionkaakapitu"/>
    <w:uiPriority w:val="99"/>
    <w:unhideWhenUsed/>
    <w:rsid w:val="003C35C6"/>
    <w:rPr>
      <w:color w:val="0000FF"/>
      <w:u w:val="single"/>
    </w:rPr>
  </w:style>
  <w:style w:type="paragraph" w:styleId="NormalnyWeb">
    <w:name w:val="Normal (Web)"/>
    <w:basedOn w:val="Normalny"/>
    <w:uiPriority w:val="99"/>
    <w:unhideWhenUsed/>
    <w:rsid w:val="003C35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2629EB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4B02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B020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91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6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06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3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4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2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2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4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33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6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7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40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7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9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0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58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14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5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0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8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1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2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15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16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4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3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5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51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6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9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8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0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83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3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2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35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4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20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4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75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8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7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4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2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1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9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2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1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5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6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93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81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9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08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1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78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50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9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2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1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2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4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6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3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0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4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9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6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5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7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5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8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7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97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0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3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2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8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6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3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6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5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9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91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16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0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9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5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60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inga.gora-marek@uj.edu.pl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2</Pages>
  <Words>519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nga</dc:creator>
  <cp:lastModifiedBy>Kinga</cp:lastModifiedBy>
  <cp:revision>19</cp:revision>
  <cp:lastPrinted>2016-05-12T07:17:00Z</cp:lastPrinted>
  <dcterms:created xsi:type="dcterms:W3CDTF">2020-09-24T16:06:00Z</dcterms:created>
  <dcterms:modified xsi:type="dcterms:W3CDTF">2023-12-05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af63c29b56824301613236b1a6a61bd8e4dfca1371e85968ea8f6e9f2c2826</vt:lpwstr>
  </property>
</Properties>
</file>